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F82CC8">
        <w:rPr>
          <w:rFonts w:ascii="Times New Roman" w:hAnsi="Times New Roman" w:cs="Times New Roman"/>
          <w:b/>
          <w:sz w:val="24"/>
          <w:szCs w:val="24"/>
          <w:u w:val="single"/>
        </w:rPr>
        <w:t>7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</w:t>
      </w:r>
      <w:r w:rsidR="00F82CC8">
        <w:rPr>
          <w:rFonts w:ascii="Times New Roman" w:hAnsi="Times New Roman" w:cs="Times New Roman"/>
          <w:b/>
          <w:sz w:val="24"/>
          <w:szCs w:val="24"/>
          <w:u w:val="single"/>
        </w:rPr>
        <w:t>a Digital Comparator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l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In logicly, use “text” label to point out/show all your inputs &amp; outputs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346CC5" w:rsidRDefault="00E92458" w:rsidP="003B49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3B491F">
        <w:rPr>
          <w:rFonts w:ascii="Times New Roman" w:hAnsi="Times New Roman" w:cs="Times New Roman"/>
          <w:b/>
          <w:sz w:val="24"/>
          <w:szCs w:val="24"/>
        </w:rPr>
        <w:t>a 2 bit magnitude comparator</w:t>
      </w:r>
      <w:r>
        <w:rPr>
          <w:rFonts w:ascii="Times New Roman" w:hAnsi="Times New Roman" w:cs="Times New Roman"/>
          <w:b/>
          <w:sz w:val="24"/>
          <w:szCs w:val="24"/>
        </w:rPr>
        <w:t xml:space="preserve"> Also write the Boolean expression for output(s).</w:t>
      </w:r>
      <w:r w:rsidR="00346CC5">
        <w:rPr>
          <w:rFonts w:ascii="Times New Roman" w:hAnsi="Times New Roman" w:cs="Times New Roman"/>
          <w:b/>
          <w:sz w:val="24"/>
          <w:szCs w:val="24"/>
        </w:rPr>
        <w:t xml:space="preserve"> Simulate your circuit in logic</w:t>
      </w:r>
      <w:r w:rsidR="003B491F">
        <w:rPr>
          <w:rFonts w:ascii="Times New Roman" w:hAnsi="Times New Roman" w:cs="Times New Roman"/>
          <w:b/>
          <w:sz w:val="24"/>
          <w:szCs w:val="24"/>
        </w:rPr>
        <w:t>ly software.</w:t>
      </w:r>
    </w:p>
    <w:p w:rsidR="00346CC5" w:rsidRPr="00E92458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Hint: Take 2 bits of each input i.e. A1A0 &amp; B1B0</w:t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3B491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2-Bit Magnitude Comparator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406537" w:rsidTr="00D321DD">
        <w:tc>
          <w:tcPr>
            <w:tcW w:w="5342" w:type="dxa"/>
            <w:gridSpan w:val="4"/>
          </w:tcPr>
          <w:p w:rsidR="00406537" w:rsidRPr="00610D9B" w:rsidRDefault="00406537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610D9B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Input</w:t>
            </w:r>
          </w:p>
        </w:tc>
        <w:tc>
          <w:tcPr>
            <w:tcW w:w="4008" w:type="dxa"/>
            <w:gridSpan w:val="3"/>
          </w:tcPr>
          <w:p w:rsidR="00406537" w:rsidRPr="00610D9B" w:rsidRDefault="00406537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610D9B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Output</w:t>
            </w:r>
          </w:p>
        </w:tc>
      </w:tr>
      <w:tr w:rsidR="00406537" w:rsidTr="00406537">
        <w:tc>
          <w:tcPr>
            <w:tcW w:w="1335" w:type="dxa"/>
          </w:tcPr>
          <w:p w:rsidR="00406537" w:rsidRPr="00B341F9" w:rsidRDefault="00776D2D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B341F9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1</w:t>
            </w:r>
          </w:p>
        </w:tc>
        <w:tc>
          <w:tcPr>
            <w:tcW w:w="1335" w:type="dxa"/>
          </w:tcPr>
          <w:p w:rsidR="00406537" w:rsidRPr="00B341F9" w:rsidRDefault="00776D2D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B341F9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0</w:t>
            </w:r>
          </w:p>
        </w:tc>
        <w:tc>
          <w:tcPr>
            <w:tcW w:w="1336" w:type="dxa"/>
          </w:tcPr>
          <w:p w:rsidR="00406537" w:rsidRPr="00B341F9" w:rsidRDefault="00776D2D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B341F9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B1</w:t>
            </w:r>
          </w:p>
        </w:tc>
        <w:tc>
          <w:tcPr>
            <w:tcW w:w="1336" w:type="dxa"/>
          </w:tcPr>
          <w:p w:rsidR="00406537" w:rsidRPr="00B341F9" w:rsidRDefault="00776D2D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B341F9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B0</w:t>
            </w:r>
          </w:p>
        </w:tc>
        <w:tc>
          <w:tcPr>
            <w:tcW w:w="1336" w:type="dxa"/>
          </w:tcPr>
          <w:p w:rsidR="00406537" w:rsidRPr="00B341F9" w:rsidRDefault="00776D2D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B341F9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&lt;B</w:t>
            </w:r>
          </w:p>
        </w:tc>
        <w:tc>
          <w:tcPr>
            <w:tcW w:w="1336" w:type="dxa"/>
          </w:tcPr>
          <w:p w:rsidR="00406537" w:rsidRPr="00B341F9" w:rsidRDefault="00776D2D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B341F9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=B</w:t>
            </w:r>
          </w:p>
        </w:tc>
        <w:tc>
          <w:tcPr>
            <w:tcW w:w="1336" w:type="dxa"/>
          </w:tcPr>
          <w:p w:rsidR="00406537" w:rsidRPr="00B341F9" w:rsidRDefault="00776D2D" w:rsidP="00D711B0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B341F9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&gt;B</w:t>
            </w:r>
          </w:p>
        </w:tc>
      </w:tr>
      <w:tr w:rsidR="00406537" w:rsidTr="00CD3782">
        <w:tc>
          <w:tcPr>
            <w:tcW w:w="1335" w:type="dxa"/>
            <w:shd w:val="clear" w:color="auto" w:fill="D9D9D9" w:themeFill="background1" w:themeFillShade="D9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406537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406537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406537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06537" w:rsidTr="00406537">
        <w:tc>
          <w:tcPr>
            <w:tcW w:w="1335" w:type="dxa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406537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406537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406537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406537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CD3782"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406537"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CD3782"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5F1335" w:rsidTr="00406537"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CD3782"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406537"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CD3782"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5F1335" w:rsidTr="00406537"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5F1335" w:rsidTr="00CD3782"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406537"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5F1335" w:rsidTr="00CD3782"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5F1335" w:rsidTr="00406537"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5F1335" w:rsidTr="00CD3782"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5F1335" w:rsidTr="00406537"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5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5F1335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36" w:type="dxa"/>
          </w:tcPr>
          <w:p w:rsidR="005F1335" w:rsidRDefault="00972018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36" w:type="dxa"/>
          </w:tcPr>
          <w:p w:rsidR="005F1335" w:rsidRDefault="001C23C0" w:rsidP="00D711B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</w:tbl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6D1A57" w:rsidRDefault="006D1A57" w:rsidP="002240FC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694A75" w:rsidP="002E74C4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A&lt;B = A1</w:t>
      </w:r>
      <w:r w:rsidR="00D1661E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B1 + A0’B1B0 + A1’A0’B0</w:t>
      </w:r>
    </w:p>
    <w:p w:rsidR="00DB0DD9" w:rsidRDefault="00DB0DD9" w:rsidP="002E74C4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D51AFF" w:rsidRDefault="002E74C4" w:rsidP="002E74C4">
      <w:pPr>
        <w:pStyle w:val="ListParagraph"/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A=B = </w:t>
      </w:r>
      <w:r w:rsidR="00443E13">
        <w:rPr>
          <w:rFonts w:ascii="Times New Roman" w:hAnsi="Times New Roman" w:cs="Times New Roman"/>
          <w:color w:val="000000"/>
          <w:sz w:val="27"/>
          <w:szCs w:val="27"/>
        </w:rPr>
        <w:t>NOT [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(A0 </w:t>
      </w:r>
      <w:r>
        <w:rPr>
          <w:rFonts w:ascii="Cambria Math" w:hAnsi="Cambria Math" w:cs="Cambria Math"/>
          <w:color w:val="414143"/>
          <w:shd w:val="clear" w:color="auto" w:fill="FFFFFF"/>
        </w:rPr>
        <w:t xml:space="preserve">⊕ </w:t>
      </w:r>
      <w:r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>B0)</w:t>
      </w:r>
      <w:r w:rsidR="00443E13"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>] . NOT [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(A1 </w:t>
      </w:r>
      <w:r>
        <w:rPr>
          <w:rFonts w:ascii="Cambria Math" w:hAnsi="Cambria Math" w:cs="Cambria Math"/>
          <w:color w:val="414143"/>
          <w:shd w:val="clear" w:color="auto" w:fill="FFFFFF"/>
        </w:rPr>
        <w:t xml:space="preserve">⊕ </w:t>
      </w:r>
      <w:r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>B1)</w:t>
      </w:r>
      <w:r w:rsidR="00443E13"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>]</w:t>
      </w:r>
    </w:p>
    <w:p w:rsidR="00DB0DD9" w:rsidRDefault="00DB0DD9" w:rsidP="002E74C4">
      <w:pPr>
        <w:pStyle w:val="ListParagraph"/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</w:pPr>
    </w:p>
    <w:p w:rsidR="002E74C4" w:rsidRDefault="00D51AFF" w:rsidP="002E74C4">
      <w:pPr>
        <w:pStyle w:val="ListParagraph"/>
        <w:rPr>
          <w:rFonts w:ascii="Cambria Math" w:hAnsi="Cambria Math" w:cs="Cambria Math"/>
          <w:color w:val="414143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A&gt;B = A1B1’ + A0B1’B0’ + A1A0B0’</w:t>
      </w:r>
      <w:r w:rsidR="002E74C4"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 xml:space="preserve"> </w:t>
      </w:r>
      <w:r w:rsidR="002E74C4">
        <w:rPr>
          <w:rFonts w:ascii="Cambria Math" w:hAnsi="Cambria Math" w:cs="Cambria Math"/>
          <w:color w:val="414143"/>
          <w:shd w:val="clear" w:color="auto" w:fill="FFFFFF"/>
        </w:rPr>
        <w:t xml:space="preserve"> </w:t>
      </w:r>
    </w:p>
    <w:p w:rsidR="00DB0DD9" w:rsidRPr="00E92458" w:rsidRDefault="00DB0DD9" w:rsidP="002E74C4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974206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974206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342" cy="3954780"/>
            <wp:effectExtent l="0" t="0" r="635" b="7620"/>
            <wp:docPr id="18" name="Picture 18" descr="C:\Users\saada\Desktop\CamScanner 04-27-2021 16.44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aada\Desktop\CamScanner 04-27-2021 16.44_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239" cy="3956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77B0" w:rsidRPr="00BE24A9" w:rsidRDefault="001077B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E24A9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356" cy="3596640"/>
            <wp:effectExtent l="0" t="0" r="635" b="3810"/>
            <wp:docPr id="1" name="Picture 1" descr="C:\Users\saada\Desktop\New folder\Screenshot 2021-04-27 1227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New folder\Screenshot 2021-04-27 12270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337" cy="3598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2965" cy="3604260"/>
            <wp:effectExtent l="0" t="0" r="635" b="0"/>
            <wp:docPr id="3" name="Picture 3" descr="C:\Users\saada\Desktop\New folder\Screenshot 2021-04-27 1228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a\Desktop\New folder\Screenshot 2021-04-27 12281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94" cy="3604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957591"/>
            <wp:effectExtent l="0" t="0" r="0" b="5080"/>
            <wp:docPr id="4" name="Picture 4" descr="C:\Users\saada\Desktop\New folder\Screenshot 2021-04-27 122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ada\Desktop\New folder\Screenshot 2021-04-27 12284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7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4062837"/>
            <wp:effectExtent l="0" t="0" r="0" b="0"/>
            <wp:docPr id="5" name="Picture 5" descr="C:\Users\saada\Desktop\New folder\Screenshot 2021-04-27 1229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ada\Desktop\New folder\Screenshot 2021-04-27 12291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2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4027732"/>
            <wp:effectExtent l="0" t="0" r="0" b="0"/>
            <wp:docPr id="6" name="Picture 6" descr="C:\Users\saada\Desktop\New folder\Screenshot 2021-04-27 1229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ada\Desktop\New folder\Screenshot 2021-04-27 12294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7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4021660"/>
            <wp:effectExtent l="0" t="0" r="0" b="0"/>
            <wp:docPr id="7" name="Picture 7" descr="C:\Users\saada\Desktop\New folder\Screenshot 2021-04-27 1230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ada\Desktop\New folder\Screenshot 2021-04-27 12301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2693" cy="3916680"/>
            <wp:effectExtent l="0" t="0" r="1270" b="7620"/>
            <wp:docPr id="8" name="Picture 8" descr="C:\Users\saada\Desktop\New folder\Screenshot 2021-04-27 1230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ada\Desktop\New folder\Screenshot 2021-04-27 123036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867" cy="391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4088718"/>
            <wp:effectExtent l="0" t="0" r="0" b="7620"/>
            <wp:docPr id="9" name="Picture 9" descr="C:\Users\saada\Desktop\New folder\Screenshot 2021-04-27 123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ada\Desktop\New folder\Screenshot 2021-04-27 12310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4063332"/>
            <wp:effectExtent l="0" t="0" r="0" b="0"/>
            <wp:docPr id="10" name="Picture 10" descr="C:\Users\saada\Desktop\New folder\Screenshot 2021-04-27 123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aada\Desktop\New folder\Screenshot 2021-04-27 123129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917373"/>
            <wp:effectExtent l="0" t="0" r="0" b="6985"/>
            <wp:docPr id="11" name="Picture 11" descr="C:\Users\saada\Desktop\New folder\Screenshot 2021-04-27 1231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aada\Desktop\New folder\Screenshot 2021-04-27 12315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4088963"/>
            <wp:effectExtent l="0" t="0" r="0" b="6985"/>
            <wp:docPr id="12" name="Picture 12" descr="C:\Users\saada\Desktop\New folder\Screenshot 2021-04-27 123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aada\Desktop\New folder\Screenshot 2021-04-27 12322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8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999568"/>
            <wp:effectExtent l="0" t="0" r="0" b="1270"/>
            <wp:docPr id="13" name="Picture 13" descr="C:\Users\saada\Desktop\New folder\Screenshot 2021-04-27 1232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aada\Desktop\New folder\Screenshot 2021-04-27 123253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4079426"/>
            <wp:effectExtent l="0" t="0" r="0" b="0"/>
            <wp:docPr id="14" name="Picture 14" descr="C:\Users\saada\Desktop\New folder\Screenshot 2021-04-27 123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aada\Desktop\New folder\Screenshot 2021-04-27 12332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79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973833"/>
            <wp:effectExtent l="0" t="0" r="0" b="7620"/>
            <wp:docPr id="15" name="Picture 15" descr="C:\Users\saada\Desktop\New folder\Screenshot 2021-04-27 1234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aada\Desktop\New folder\Screenshot 2021-04-27 123424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3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B9A" w:rsidRDefault="00CD3B9A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4051570"/>
            <wp:effectExtent l="0" t="0" r="0" b="6350"/>
            <wp:docPr id="16" name="Picture 16" descr="C:\Users\saada\Desktop\New folder\Screenshot 2021-04-27 123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aada\Desktop\New folder\Screenshot 2021-04-27 123451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D91" w:rsidRPr="00BA6D91" w:rsidRDefault="00CD3B9A" w:rsidP="00D521E0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CD3B9A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935238"/>
            <wp:effectExtent l="0" t="0" r="0" b="8255"/>
            <wp:docPr id="17" name="Picture 17" descr="C:\Users\saada\Desktop\New folder\Screenshot 2021-04-27 1235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aada\Desktop\New folder\Screenshot 2021-04-27 123514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5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6CC5" w:rsidRPr="00346CC5" w:rsidRDefault="00346CC5" w:rsidP="00346CC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346CC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struct a logic circuit for a </w:t>
      </w:r>
      <w:r>
        <w:rPr>
          <w:rFonts w:ascii="Times New Roman" w:hAnsi="Times New Roman" w:cs="Times New Roman"/>
          <w:b/>
          <w:sz w:val="24"/>
          <w:szCs w:val="24"/>
        </w:rPr>
        <w:t>4-</w:t>
      </w:r>
      <w:r w:rsidRPr="00346CC5">
        <w:rPr>
          <w:rFonts w:ascii="Times New Roman" w:hAnsi="Times New Roman" w:cs="Times New Roman"/>
          <w:b/>
          <w:sz w:val="24"/>
          <w:szCs w:val="24"/>
        </w:rPr>
        <w:t>bit magnitude comparator Also write the Boolean expression for output(s). Simulate your circuit in logicaly software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46CC5" w:rsidRP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P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You may take help from the logic diagram available on the Internet and compare it with yours for better understanding.</w:t>
      </w:r>
    </w:p>
    <w:p w:rsid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Pr="00346CC5" w:rsidRDefault="00346CC5" w:rsidP="00346CC5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46CC5">
        <w:rPr>
          <w:rFonts w:ascii="Times New Roman" w:hAnsi="Times New Roman" w:cs="Times New Roman"/>
          <w:b/>
          <w:color w:val="000000"/>
          <w:sz w:val="24"/>
          <w:szCs w:val="24"/>
        </w:rPr>
        <w:t>The logic circuit should be hand drawn (neatly) with all necessary labels (inputs/outputs).</w:t>
      </w:r>
    </w:p>
    <w:p w:rsid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Pr="00346CC5" w:rsidRDefault="00346CC5" w:rsidP="00346CC5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346CC5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 4-Bit Magnitude Comparato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tbl>
      <w:tblPr>
        <w:tblStyle w:val="TableGrid"/>
        <w:tblW w:w="9505" w:type="dxa"/>
        <w:tblLook w:val="04A0" w:firstRow="1" w:lastRow="0" w:firstColumn="1" w:lastColumn="0" w:noHBand="0" w:noVBand="1"/>
      </w:tblPr>
      <w:tblGrid>
        <w:gridCol w:w="1357"/>
        <w:gridCol w:w="1357"/>
        <w:gridCol w:w="1358"/>
        <w:gridCol w:w="1359"/>
        <w:gridCol w:w="1358"/>
        <w:gridCol w:w="1358"/>
        <w:gridCol w:w="1358"/>
      </w:tblGrid>
      <w:tr w:rsidR="00C36C8F" w:rsidTr="00A321D0">
        <w:trPr>
          <w:trHeight w:val="460"/>
        </w:trPr>
        <w:tc>
          <w:tcPr>
            <w:tcW w:w="5431" w:type="dxa"/>
            <w:gridSpan w:val="4"/>
          </w:tcPr>
          <w:p w:rsidR="00C36C8F" w:rsidRPr="00C36C8F" w:rsidRDefault="00C36C8F" w:rsidP="00C36C8F">
            <w:pPr>
              <w:tabs>
                <w:tab w:val="left" w:pos="3648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Input</w:t>
            </w:r>
          </w:p>
        </w:tc>
        <w:tc>
          <w:tcPr>
            <w:tcW w:w="4074" w:type="dxa"/>
            <w:gridSpan w:val="3"/>
          </w:tcPr>
          <w:p w:rsidR="00C36C8F" w:rsidRPr="00C36C8F" w:rsidRDefault="00C36C8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Output</w:t>
            </w:r>
          </w:p>
        </w:tc>
      </w:tr>
      <w:tr w:rsidR="00E80BAF" w:rsidTr="00A321D0">
        <w:trPr>
          <w:trHeight w:val="442"/>
        </w:trPr>
        <w:tc>
          <w:tcPr>
            <w:tcW w:w="1357" w:type="dxa"/>
          </w:tcPr>
          <w:p w:rsidR="00E80BAF" w:rsidRPr="00C36C8F" w:rsidRDefault="00E80BA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3B3</w:t>
            </w:r>
          </w:p>
        </w:tc>
        <w:tc>
          <w:tcPr>
            <w:tcW w:w="1357" w:type="dxa"/>
          </w:tcPr>
          <w:p w:rsidR="00E80BAF" w:rsidRPr="00C36C8F" w:rsidRDefault="00E80BA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2B2</w:t>
            </w:r>
          </w:p>
        </w:tc>
        <w:tc>
          <w:tcPr>
            <w:tcW w:w="1358" w:type="dxa"/>
          </w:tcPr>
          <w:p w:rsidR="00E80BAF" w:rsidRPr="00C36C8F" w:rsidRDefault="00E80BA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1B1</w:t>
            </w:r>
          </w:p>
        </w:tc>
        <w:tc>
          <w:tcPr>
            <w:tcW w:w="1358" w:type="dxa"/>
          </w:tcPr>
          <w:p w:rsidR="00E80BAF" w:rsidRPr="00C36C8F" w:rsidRDefault="00E80BA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0B0</w:t>
            </w:r>
          </w:p>
        </w:tc>
        <w:tc>
          <w:tcPr>
            <w:tcW w:w="1358" w:type="dxa"/>
          </w:tcPr>
          <w:p w:rsidR="00E80BAF" w:rsidRPr="00C36C8F" w:rsidRDefault="00E80BA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&gt;B</w:t>
            </w:r>
          </w:p>
        </w:tc>
        <w:tc>
          <w:tcPr>
            <w:tcW w:w="1358" w:type="dxa"/>
          </w:tcPr>
          <w:p w:rsidR="00E80BAF" w:rsidRPr="00C36C8F" w:rsidRDefault="00E80BA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&lt;B</w:t>
            </w:r>
          </w:p>
        </w:tc>
        <w:tc>
          <w:tcPr>
            <w:tcW w:w="1358" w:type="dxa"/>
          </w:tcPr>
          <w:p w:rsidR="00E80BAF" w:rsidRPr="00C36C8F" w:rsidRDefault="00E80BAF" w:rsidP="00301F3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</w:pPr>
            <w:r w:rsidRPr="00C36C8F">
              <w:rPr>
                <w:rFonts w:ascii="Times New Roman" w:hAnsi="Times New Roman" w:cs="Times New Roman"/>
                <w:b/>
                <w:color w:val="000000"/>
                <w:sz w:val="27"/>
                <w:szCs w:val="27"/>
              </w:rPr>
              <w:t>A=B</w:t>
            </w:r>
          </w:p>
        </w:tc>
      </w:tr>
      <w:tr w:rsidR="00DB3D4F" w:rsidTr="00072FB9">
        <w:trPr>
          <w:trHeight w:val="460"/>
        </w:trPr>
        <w:tc>
          <w:tcPr>
            <w:tcW w:w="1357" w:type="dxa"/>
            <w:shd w:val="clear" w:color="auto" w:fill="D9D9D9" w:themeFill="background1" w:themeFillShade="D9"/>
          </w:tcPr>
          <w:p w:rsidR="00DB3D4F" w:rsidRPr="00301F35" w:rsidRDefault="00DB3D4F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&gt;B3</w:t>
            </w:r>
          </w:p>
        </w:tc>
        <w:tc>
          <w:tcPr>
            <w:tcW w:w="1357" w:type="dxa"/>
            <w:shd w:val="clear" w:color="auto" w:fill="D9D9D9" w:themeFill="background1" w:themeFillShade="D9"/>
          </w:tcPr>
          <w:p w:rsidR="00DB3D4F" w:rsidRPr="00301F35" w:rsidRDefault="00DB3D4F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DB3D4F" w:rsidRPr="00301F35" w:rsidRDefault="00DB3D4F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DB3D4F" w:rsidRPr="00301F35" w:rsidRDefault="00DB3D4F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DB3D4F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DB3D4F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DB3D4F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A321D0">
        <w:trPr>
          <w:trHeight w:val="460"/>
        </w:trPr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&lt;B3</w:t>
            </w:r>
          </w:p>
        </w:tc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072FB9">
        <w:trPr>
          <w:trHeight w:val="460"/>
        </w:trPr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=B3</w:t>
            </w:r>
          </w:p>
        </w:tc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2&gt;B2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A321D0">
        <w:trPr>
          <w:trHeight w:val="442"/>
        </w:trPr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=B3</w:t>
            </w:r>
          </w:p>
        </w:tc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2&lt;B2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072FB9">
        <w:trPr>
          <w:trHeight w:val="460"/>
        </w:trPr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=B3</w:t>
            </w:r>
          </w:p>
        </w:tc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2=B2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1&gt;B1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A321D0">
        <w:trPr>
          <w:trHeight w:val="460"/>
        </w:trPr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=B3</w:t>
            </w:r>
          </w:p>
        </w:tc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2=B2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1&lt;B1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072FB9">
        <w:trPr>
          <w:trHeight w:val="442"/>
        </w:trPr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=B3</w:t>
            </w:r>
          </w:p>
        </w:tc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2=B2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1=B1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0&gt;B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A321D0">
        <w:trPr>
          <w:trHeight w:val="460"/>
        </w:trPr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=B3</w:t>
            </w:r>
          </w:p>
        </w:tc>
        <w:tc>
          <w:tcPr>
            <w:tcW w:w="1357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2=B2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1=B1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0&lt;B0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358" w:type="dxa"/>
          </w:tcPr>
          <w:p w:rsidR="00472BA3" w:rsidRPr="00301F35" w:rsidRDefault="00472BA3" w:rsidP="00301F35">
            <w:pPr>
              <w:jc w:val="center"/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72BA3" w:rsidTr="00072FB9">
        <w:trPr>
          <w:trHeight w:val="460"/>
        </w:trPr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3=B3</w:t>
            </w:r>
          </w:p>
        </w:tc>
        <w:tc>
          <w:tcPr>
            <w:tcW w:w="1357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2=B2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1=B1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0=B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472BA3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:rsidR="00472BA3" w:rsidRPr="00301F35" w:rsidRDefault="00CC1298" w:rsidP="00301F35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301F35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2A13EF" w:rsidRDefault="002A13EF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</w:p>
    <w:p w:rsidR="00625788" w:rsidRDefault="00625788" w:rsidP="0062578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Supposing Z = </w:t>
      </w:r>
      <w:r w:rsidR="00E02615">
        <w:rPr>
          <w:rFonts w:ascii="Times New Roman" w:hAnsi="Times New Roman" w:cs="Times New Roman"/>
          <w:color w:val="000000"/>
          <w:sz w:val="27"/>
          <w:szCs w:val="27"/>
        </w:rPr>
        <w:t>NOT[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(A </w:t>
      </w:r>
      <w:r>
        <w:rPr>
          <w:rFonts w:ascii="Cambria Math" w:hAnsi="Cambria Math" w:cs="Cambria Math"/>
          <w:color w:val="414143"/>
          <w:shd w:val="clear" w:color="auto" w:fill="FFFFFF"/>
        </w:rPr>
        <w:t xml:space="preserve">⊕ </w:t>
      </w:r>
      <w:r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>B)</w:t>
      </w:r>
      <w:r w:rsidR="00E02615"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>]</w:t>
      </w:r>
    </w:p>
    <w:p w:rsidR="00DF3CAB" w:rsidRDefault="00C21DCA" w:rsidP="00DF3CAB">
      <w:pPr>
        <w:pStyle w:val="ListParagraph"/>
        <w:rPr>
          <w:rFonts w:ascii="Cambria Math" w:hAnsi="Cambria Math" w:cs="Cambria Math"/>
          <w:color w:val="414143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A&lt;B :</w:t>
      </w:r>
      <w:r w:rsidR="004C7DFE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DF3CAB">
        <w:rPr>
          <w:rFonts w:ascii="Times New Roman" w:hAnsi="Times New Roman" w:cs="Times New Roman"/>
          <w:color w:val="000000"/>
          <w:sz w:val="27"/>
          <w:szCs w:val="27"/>
        </w:rPr>
        <w:t>A3</w:t>
      </w:r>
      <w:r w:rsidR="00625788">
        <w:rPr>
          <w:rFonts w:ascii="Times New Roman" w:hAnsi="Times New Roman" w:cs="Times New Roman"/>
          <w:color w:val="000000"/>
          <w:sz w:val="27"/>
          <w:szCs w:val="27"/>
        </w:rPr>
        <w:t>’</w:t>
      </w:r>
      <w:r w:rsidR="00DF3CAB">
        <w:rPr>
          <w:rFonts w:ascii="Times New Roman" w:hAnsi="Times New Roman" w:cs="Times New Roman"/>
          <w:color w:val="000000"/>
          <w:sz w:val="27"/>
          <w:szCs w:val="27"/>
        </w:rPr>
        <w:t>.B3 + Z3.A2</w:t>
      </w:r>
      <w:r w:rsidR="00625788">
        <w:rPr>
          <w:rFonts w:ascii="Times New Roman" w:hAnsi="Times New Roman" w:cs="Times New Roman"/>
          <w:color w:val="000000"/>
          <w:sz w:val="27"/>
          <w:szCs w:val="27"/>
        </w:rPr>
        <w:t>’</w:t>
      </w:r>
      <w:r w:rsidR="00DF3CAB">
        <w:rPr>
          <w:rFonts w:ascii="Times New Roman" w:hAnsi="Times New Roman" w:cs="Times New Roman"/>
          <w:color w:val="000000"/>
          <w:sz w:val="27"/>
          <w:szCs w:val="27"/>
        </w:rPr>
        <w:t>.B2 + Z3.Z2.A1</w:t>
      </w:r>
      <w:r w:rsidR="00625788">
        <w:rPr>
          <w:rFonts w:ascii="Times New Roman" w:hAnsi="Times New Roman" w:cs="Times New Roman"/>
          <w:color w:val="000000"/>
          <w:sz w:val="27"/>
          <w:szCs w:val="27"/>
        </w:rPr>
        <w:t>’</w:t>
      </w:r>
      <w:r w:rsidR="00DF3CAB">
        <w:rPr>
          <w:rFonts w:ascii="Times New Roman" w:hAnsi="Times New Roman" w:cs="Times New Roman"/>
          <w:color w:val="000000"/>
          <w:sz w:val="27"/>
          <w:szCs w:val="27"/>
        </w:rPr>
        <w:t>.B1 + Z3.Z2.Z1.A0</w:t>
      </w:r>
      <w:r w:rsidR="00625788">
        <w:rPr>
          <w:rFonts w:ascii="Times New Roman" w:hAnsi="Times New Roman" w:cs="Times New Roman"/>
          <w:color w:val="000000"/>
          <w:sz w:val="27"/>
          <w:szCs w:val="27"/>
        </w:rPr>
        <w:t>’</w:t>
      </w:r>
      <w:r w:rsidR="00DF3CAB">
        <w:rPr>
          <w:rFonts w:ascii="Times New Roman" w:hAnsi="Times New Roman" w:cs="Times New Roman"/>
          <w:color w:val="000000"/>
          <w:sz w:val="27"/>
          <w:szCs w:val="27"/>
        </w:rPr>
        <w:t>.B0</w:t>
      </w:r>
      <w:r w:rsidR="00DF3CAB"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 xml:space="preserve"> </w:t>
      </w:r>
      <w:r w:rsidR="00DF3CAB">
        <w:rPr>
          <w:rFonts w:ascii="Cambria Math" w:hAnsi="Cambria Math" w:cs="Cambria Math"/>
          <w:color w:val="414143"/>
          <w:shd w:val="clear" w:color="auto" w:fill="FFFFFF"/>
        </w:rPr>
        <w:t xml:space="preserve"> </w:t>
      </w:r>
    </w:p>
    <w:p w:rsidR="004C7DFE" w:rsidRDefault="004C7DFE" w:rsidP="004C7DFE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4C7DFE" w:rsidRDefault="00C21DCA" w:rsidP="004C7DFE">
      <w:pPr>
        <w:pStyle w:val="ListParagraph"/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A=B :</w:t>
      </w:r>
      <w:r w:rsidR="004C7DFE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833B0E">
        <w:rPr>
          <w:rFonts w:ascii="Times New Roman" w:hAnsi="Times New Roman" w:cs="Times New Roman"/>
          <w:color w:val="000000"/>
          <w:sz w:val="27"/>
          <w:szCs w:val="27"/>
        </w:rPr>
        <w:t>Z3.Z2.Z1.Z0</w:t>
      </w:r>
    </w:p>
    <w:p w:rsidR="004C7DFE" w:rsidRDefault="004C7DFE" w:rsidP="004C7DFE">
      <w:pPr>
        <w:pStyle w:val="ListParagraph"/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</w:pPr>
    </w:p>
    <w:p w:rsidR="004C7DFE" w:rsidRDefault="00C21DCA" w:rsidP="004C7DFE">
      <w:pPr>
        <w:pStyle w:val="ListParagraph"/>
        <w:rPr>
          <w:rFonts w:ascii="Cambria Math" w:hAnsi="Cambria Math" w:cs="Cambria Math"/>
          <w:color w:val="414143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A&gt;B :</w:t>
      </w:r>
      <w:r w:rsidR="001D6745">
        <w:rPr>
          <w:rFonts w:ascii="Times New Roman" w:hAnsi="Times New Roman" w:cs="Times New Roman"/>
          <w:color w:val="000000"/>
          <w:sz w:val="27"/>
          <w:szCs w:val="27"/>
        </w:rPr>
        <w:t xml:space="preserve"> A3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E43062">
        <w:rPr>
          <w:rFonts w:ascii="Times New Roman" w:hAnsi="Times New Roman" w:cs="Times New Roman"/>
          <w:color w:val="000000"/>
          <w:sz w:val="27"/>
          <w:szCs w:val="27"/>
        </w:rPr>
        <w:t>B3</w:t>
      </w:r>
      <w:r w:rsidR="004C7DFE">
        <w:rPr>
          <w:rFonts w:ascii="Times New Roman" w:hAnsi="Times New Roman" w:cs="Times New Roman"/>
          <w:color w:val="000000"/>
          <w:sz w:val="27"/>
          <w:szCs w:val="27"/>
        </w:rPr>
        <w:t xml:space="preserve">’ + 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>Z</w:t>
      </w:r>
      <w:r w:rsidR="001D6745">
        <w:rPr>
          <w:rFonts w:ascii="Times New Roman" w:hAnsi="Times New Roman" w:cs="Times New Roman"/>
          <w:color w:val="000000"/>
          <w:sz w:val="27"/>
          <w:szCs w:val="27"/>
        </w:rPr>
        <w:t>3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D6745">
        <w:rPr>
          <w:rFonts w:ascii="Times New Roman" w:hAnsi="Times New Roman" w:cs="Times New Roman"/>
          <w:color w:val="000000"/>
          <w:sz w:val="27"/>
          <w:szCs w:val="27"/>
        </w:rPr>
        <w:t>A2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D6745">
        <w:rPr>
          <w:rFonts w:ascii="Times New Roman" w:hAnsi="Times New Roman" w:cs="Times New Roman"/>
          <w:color w:val="000000"/>
          <w:sz w:val="27"/>
          <w:szCs w:val="27"/>
        </w:rPr>
        <w:t>B2’</w:t>
      </w:r>
      <w:r w:rsidR="004C7DFE">
        <w:rPr>
          <w:rFonts w:ascii="Times New Roman" w:hAnsi="Times New Roman" w:cs="Times New Roman"/>
          <w:color w:val="000000"/>
          <w:sz w:val="27"/>
          <w:szCs w:val="27"/>
        </w:rPr>
        <w:t xml:space="preserve"> + 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>Z3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>Z</w:t>
      </w:r>
      <w:r w:rsidR="001D6745">
        <w:rPr>
          <w:rFonts w:ascii="Times New Roman" w:hAnsi="Times New Roman" w:cs="Times New Roman"/>
          <w:color w:val="000000"/>
          <w:sz w:val="27"/>
          <w:szCs w:val="27"/>
        </w:rPr>
        <w:t>2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4C7DFE">
        <w:rPr>
          <w:rFonts w:ascii="Times New Roman" w:hAnsi="Times New Roman" w:cs="Times New Roman"/>
          <w:color w:val="000000"/>
          <w:sz w:val="27"/>
          <w:szCs w:val="27"/>
        </w:rPr>
        <w:t>A1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D6745">
        <w:rPr>
          <w:rFonts w:ascii="Times New Roman" w:hAnsi="Times New Roman" w:cs="Times New Roman"/>
          <w:color w:val="000000"/>
          <w:sz w:val="27"/>
          <w:szCs w:val="27"/>
        </w:rPr>
        <w:t>B1</w:t>
      </w:r>
      <w:r w:rsidR="004C7DFE">
        <w:rPr>
          <w:rFonts w:ascii="Times New Roman" w:hAnsi="Times New Roman" w:cs="Times New Roman"/>
          <w:color w:val="000000"/>
          <w:sz w:val="27"/>
          <w:szCs w:val="27"/>
        </w:rPr>
        <w:t>’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 xml:space="preserve"> + Z3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>Z2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>Z1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>A0</w:t>
      </w:r>
      <w:r w:rsidR="0065230F">
        <w:rPr>
          <w:rFonts w:ascii="Times New Roman" w:hAnsi="Times New Roman" w:cs="Times New Roman"/>
          <w:color w:val="000000"/>
          <w:sz w:val="27"/>
          <w:szCs w:val="27"/>
        </w:rPr>
        <w:t>.</w:t>
      </w:r>
      <w:r w:rsidR="0015492B">
        <w:rPr>
          <w:rFonts w:ascii="Times New Roman" w:hAnsi="Times New Roman" w:cs="Times New Roman"/>
          <w:color w:val="000000"/>
          <w:sz w:val="27"/>
          <w:szCs w:val="27"/>
        </w:rPr>
        <w:t>B0’</w:t>
      </w:r>
      <w:r w:rsidR="004C7DFE">
        <w:rPr>
          <w:rFonts w:ascii="Times New Roman" w:hAnsi="Times New Roman" w:cs="Times New Roman"/>
          <w:color w:val="414143"/>
          <w:sz w:val="27"/>
          <w:szCs w:val="27"/>
          <w:shd w:val="clear" w:color="auto" w:fill="FFFFFF"/>
        </w:rPr>
        <w:t xml:space="preserve"> </w:t>
      </w:r>
      <w:r w:rsidR="004C7DFE">
        <w:rPr>
          <w:rFonts w:ascii="Cambria Math" w:hAnsi="Cambria Math" w:cs="Cambria Math"/>
          <w:color w:val="414143"/>
          <w:shd w:val="clear" w:color="auto" w:fill="FFFFFF"/>
        </w:rPr>
        <w:t xml:space="preserve"> </w:t>
      </w:r>
    </w:p>
    <w:p w:rsidR="00BA6D91" w:rsidRPr="00E92458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7F67B5" w:rsidRPr="007F67B5" w:rsidRDefault="007F67B5" w:rsidP="007F67B5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7F67B5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960350"/>
            <wp:effectExtent l="0" t="0" r="0" b="2540"/>
            <wp:docPr id="2" name="Picture 2" descr="C:\Users\saada\Desktop\CamScanner 04-27-2021 19.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CamScanner 04-27-2021 19.28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F67B5" w:rsidRDefault="007F67B5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)</w:t>
      </w:r>
    </w:p>
    <w:p w:rsid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C25CB4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740473"/>
            <wp:effectExtent l="0" t="0" r="0" b="0"/>
            <wp:docPr id="19" name="Picture 19" descr="C:\Users\saada\Desktop\New folder\Screenshot 2021-04-27 1631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aada\Desktop\New folder\Screenshot 2021-04-27 163153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0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51720"/>
            <wp:effectExtent l="0" t="0" r="0" b="1270"/>
            <wp:docPr id="20" name="Picture 20" descr="C:\Users\saada\Desktop\New folder\Screenshot 2021-04-27 1639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aada\Desktop\New folder\Screenshot 2021-04-27 163926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761978"/>
            <wp:effectExtent l="0" t="0" r="0" b="0"/>
            <wp:docPr id="21" name="Picture 21" descr="C:\Users\saada\Desktop\New folder\Screenshot 2021-04-27 1632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aada\Desktop\New folder\Screenshot 2021-04-27 163244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1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65917"/>
            <wp:effectExtent l="0" t="0" r="0" b="6350"/>
            <wp:docPr id="22" name="Picture 22" descr="C:\Users\saada\Desktop\New folder\Screenshot 2021-04-27 1633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aada\Desktop\New folder\Screenshot 2021-04-27 163330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5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616643"/>
            <wp:effectExtent l="0" t="0" r="0" b="3175"/>
            <wp:docPr id="23" name="Picture 23" descr="C:\Users\saada\Desktop\New folder\Screenshot 2021-04-27 1634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aada\Desktop\New folder\Screenshot 2021-04-27 163400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6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20298"/>
            <wp:effectExtent l="0" t="0" r="0" b="0"/>
            <wp:docPr id="24" name="Picture 24" descr="C:\Users\saada\Desktop\New folder\Screenshot 2021-04-27 1634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aada\Desktop\New folder\Screenshot 2021-04-27 163427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699670"/>
            <wp:effectExtent l="0" t="0" r="0" b="0"/>
            <wp:docPr id="25" name="Picture 25" descr="C:\Users\saada\Desktop\New folder\Screenshot 2021-04-27 1637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aada\Desktop\New folder\Screenshot 2021-04-27 163725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29477"/>
            <wp:effectExtent l="0" t="0" r="0" b="4445"/>
            <wp:docPr id="26" name="Picture 26" descr="C:\Users\saada\Desktop\New folder\Screenshot 2021-04-27 1637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saada\Desktop\New folder\Screenshot 2021-04-27 163759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9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736676"/>
            <wp:effectExtent l="0" t="0" r="0" b="0"/>
            <wp:docPr id="27" name="Picture 27" descr="C:\Users\saada\Desktop\New folder\Screenshot 2021-04-27 1638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saada\Desktop\New folder\Screenshot 2021-04-27 163827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678" w:rsidRPr="00043678" w:rsidRDefault="00043678" w:rsidP="0004367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43678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65917"/>
            <wp:effectExtent l="0" t="0" r="0" b="6350"/>
            <wp:docPr id="28" name="Picture 28" descr="C:\Users\saada\Desktop\New folder\Screenshot 2021-04-27 1638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saada\Desktop\New folder\Screenshot 2021-04-27 163858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5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43678" w:rsidRPr="00043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61DC" w:rsidRDefault="004761DC" w:rsidP="00CD739F">
      <w:pPr>
        <w:spacing w:after="0" w:line="240" w:lineRule="auto"/>
      </w:pPr>
      <w:r>
        <w:separator/>
      </w:r>
    </w:p>
  </w:endnote>
  <w:endnote w:type="continuationSeparator" w:id="0">
    <w:p w:rsidR="004761DC" w:rsidRDefault="004761DC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61DC" w:rsidRDefault="004761DC" w:rsidP="00CD739F">
      <w:pPr>
        <w:spacing w:after="0" w:line="240" w:lineRule="auto"/>
      </w:pPr>
      <w:r>
        <w:separator/>
      </w:r>
    </w:p>
  </w:footnote>
  <w:footnote w:type="continuationSeparator" w:id="0">
    <w:p w:rsidR="004761DC" w:rsidRDefault="004761DC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F67696"/>
    <w:multiLevelType w:val="hybridMultilevel"/>
    <w:tmpl w:val="60EEFF56"/>
    <w:lvl w:ilvl="0" w:tplc="109695CC">
      <w:start w:val="2"/>
      <w:numFmt w:val="decimal"/>
      <w:lvlText w:val="%1)"/>
      <w:lvlJc w:val="left"/>
      <w:pPr>
        <w:ind w:left="108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72EC9"/>
    <w:multiLevelType w:val="hybridMultilevel"/>
    <w:tmpl w:val="BC547EDA"/>
    <w:lvl w:ilvl="0" w:tplc="298AF564">
      <w:start w:val="2"/>
      <w:numFmt w:val="decimal"/>
      <w:lvlText w:val="%1)"/>
      <w:lvlJc w:val="left"/>
      <w:pPr>
        <w:ind w:left="72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9"/>
  </w:num>
  <w:num w:numId="5">
    <w:abstractNumId w:val="1"/>
  </w:num>
  <w:num w:numId="6">
    <w:abstractNumId w:val="7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14"/>
  </w:num>
  <w:num w:numId="12">
    <w:abstractNumId w:val="13"/>
  </w:num>
  <w:num w:numId="13">
    <w:abstractNumId w:val="2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rAUA4YvPjiwAAAA="/>
  </w:docVars>
  <w:rsids>
    <w:rsidRoot w:val="00B264C7"/>
    <w:rsid w:val="0001580C"/>
    <w:rsid w:val="00021B0A"/>
    <w:rsid w:val="000362D4"/>
    <w:rsid w:val="00043678"/>
    <w:rsid w:val="00072FB9"/>
    <w:rsid w:val="000C0493"/>
    <w:rsid w:val="000D4C0C"/>
    <w:rsid w:val="001077B0"/>
    <w:rsid w:val="00151F2E"/>
    <w:rsid w:val="0015492B"/>
    <w:rsid w:val="00184331"/>
    <w:rsid w:val="00194BB3"/>
    <w:rsid w:val="001B2F92"/>
    <w:rsid w:val="001C23C0"/>
    <w:rsid w:val="001C433A"/>
    <w:rsid w:val="001D6745"/>
    <w:rsid w:val="002240FC"/>
    <w:rsid w:val="002A13EF"/>
    <w:rsid w:val="002B4018"/>
    <w:rsid w:val="002D31B4"/>
    <w:rsid w:val="002E74C4"/>
    <w:rsid w:val="00301F35"/>
    <w:rsid w:val="0031053A"/>
    <w:rsid w:val="0034401A"/>
    <w:rsid w:val="00345F50"/>
    <w:rsid w:val="00346CC5"/>
    <w:rsid w:val="003A1866"/>
    <w:rsid w:val="003B491F"/>
    <w:rsid w:val="003D76C5"/>
    <w:rsid w:val="00406537"/>
    <w:rsid w:val="004077A4"/>
    <w:rsid w:val="00426EB2"/>
    <w:rsid w:val="00443E13"/>
    <w:rsid w:val="00471DF6"/>
    <w:rsid w:val="00472BA3"/>
    <w:rsid w:val="004761DC"/>
    <w:rsid w:val="00491F73"/>
    <w:rsid w:val="004C7DFE"/>
    <w:rsid w:val="00500CF4"/>
    <w:rsid w:val="00510516"/>
    <w:rsid w:val="00513995"/>
    <w:rsid w:val="00514C92"/>
    <w:rsid w:val="005347BA"/>
    <w:rsid w:val="005456AD"/>
    <w:rsid w:val="00595E05"/>
    <w:rsid w:val="005F1335"/>
    <w:rsid w:val="00601DD4"/>
    <w:rsid w:val="00610D9B"/>
    <w:rsid w:val="00617854"/>
    <w:rsid w:val="00625788"/>
    <w:rsid w:val="0065230F"/>
    <w:rsid w:val="00656A4E"/>
    <w:rsid w:val="00680228"/>
    <w:rsid w:val="00694A75"/>
    <w:rsid w:val="006A7990"/>
    <w:rsid w:val="006D1A57"/>
    <w:rsid w:val="00755775"/>
    <w:rsid w:val="00776D2D"/>
    <w:rsid w:val="007817F2"/>
    <w:rsid w:val="007D12E1"/>
    <w:rsid w:val="007F67B5"/>
    <w:rsid w:val="00833B0E"/>
    <w:rsid w:val="00852B1A"/>
    <w:rsid w:val="008F1142"/>
    <w:rsid w:val="00972018"/>
    <w:rsid w:val="00974206"/>
    <w:rsid w:val="009B0187"/>
    <w:rsid w:val="009F59D9"/>
    <w:rsid w:val="00A321D0"/>
    <w:rsid w:val="00A66C12"/>
    <w:rsid w:val="00A82E67"/>
    <w:rsid w:val="00B264C7"/>
    <w:rsid w:val="00B341F9"/>
    <w:rsid w:val="00B40B89"/>
    <w:rsid w:val="00B572BC"/>
    <w:rsid w:val="00B62A25"/>
    <w:rsid w:val="00B7027C"/>
    <w:rsid w:val="00BA6D91"/>
    <w:rsid w:val="00BE1E09"/>
    <w:rsid w:val="00BE24A9"/>
    <w:rsid w:val="00C0574B"/>
    <w:rsid w:val="00C21DCA"/>
    <w:rsid w:val="00C22642"/>
    <w:rsid w:val="00C25CB4"/>
    <w:rsid w:val="00C36C8F"/>
    <w:rsid w:val="00C54E6B"/>
    <w:rsid w:val="00CC1298"/>
    <w:rsid w:val="00CD3782"/>
    <w:rsid w:val="00CD3B9A"/>
    <w:rsid w:val="00CD739F"/>
    <w:rsid w:val="00D1661E"/>
    <w:rsid w:val="00D31B0D"/>
    <w:rsid w:val="00D51AFF"/>
    <w:rsid w:val="00D521E0"/>
    <w:rsid w:val="00D711B0"/>
    <w:rsid w:val="00DB041C"/>
    <w:rsid w:val="00DB0DD9"/>
    <w:rsid w:val="00DB3D4F"/>
    <w:rsid w:val="00DB5A22"/>
    <w:rsid w:val="00DF3CAB"/>
    <w:rsid w:val="00DF49C2"/>
    <w:rsid w:val="00E02615"/>
    <w:rsid w:val="00E1048B"/>
    <w:rsid w:val="00E209DF"/>
    <w:rsid w:val="00E43062"/>
    <w:rsid w:val="00E80BAF"/>
    <w:rsid w:val="00E92458"/>
    <w:rsid w:val="00EA1413"/>
    <w:rsid w:val="00EC217F"/>
    <w:rsid w:val="00F37FD0"/>
    <w:rsid w:val="00F82CC8"/>
    <w:rsid w:val="00FD73F1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19F6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4065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A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A7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3</TotalTime>
  <Pages>17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Moorche</cp:lastModifiedBy>
  <cp:revision>69</cp:revision>
  <dcterms:created xsi:type="dcterms:W3CDTF">2021-04-16T07:47:00Z</dcterms:created>
  <dcterms:modified xsi:type="dcterms:W3CDTF">2021-04-27T14:36:00Z</dcterms:modified>
</cp:coreProperties>
</file>